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5149C" w14:textId="677D9F24" w:rsidR="00187C52" w:rsidRDefault="00187C52" w:rsidP="00187C52">
      <w:pPr>
        <w:spacing w:after="0"/>
        <w:jc w:val="center"/>
        <w:rPr>
          <w:rFonts w:ascii="Gotham Black" w:hAnsi="Gotham Black"/>
          <w:sz w:val="32"/>
          <w:szCs w:val="32"/>
        </w:rPr>
      </w:pPr>
      <w:r>
        <w:rPr>
          <w:rFonts w:ascii="Gotham Book" w:hAnsi="Gotham Book"/>
          <w:noProof/>
        </w:rPr>
        <w:drawing>
          <wp:anchor distT="0" distB="0" distL="114300" distR="114300" simplePos="0" relativeHeight="251659264" behindDoc="0" locked="0" layoutInCell="1" allowOverlap="1" wp14:anchorId="594F15FF" wp14:editId="7E3B3F86">
            <wp:simplePos x="0" y="0"/>
            <wp:positionH relativeFrom="column">
              <wp:posOffset>1390650</wp:posOffset>
            </wp:positionH>
            <wp:positionV relativeFrom="paragraph">
              <wp:posOffset>-561975</wp:posOffset>
            </wp:positionV>
            <wp:extent cx="3524250" cy="1279573"/>
            <wp:effectExtent l="0" t="0" r="0" b="0"/>
            <wp:wrapNone/>
            <wp:docPr id="7" name="Picture 7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KDEMS Sm.f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2795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489C4A" w14:textId="77777777" w:rsidR="00187C52" w:rsidRDefault="00187C52" w:rsidP="00187C52">
      <w:pPr>
        <w:spacing w:after="0"/>
        <w:jc w:val="center"/>
        <w:rPr>
          <w:rFonts w:ascii="Gotham Black" w:hAnsi="Gotham Black"/>
          <w:sz w:val="32"/>
          <w:szCs w:val="32"/>
        </w:rPr>
      </w:pPr>
    </w:p>
    <w:p w14:paraId="5DC5FD7C" w14:textId="77777777" w:rsidR="00187C52" w:rsidRDefault="00187C52" w:rsidP="00187C52">
      <w:pPr>
        <w:spacing w:after="0"/>
        <w:jc w:val="center"/>
        <w:rPr>
          <w:rFonts w:ascii="Gotham Black" w:hAnsi="Gotham Black"/>
          <w:sz w:val="32"/>
          <w:szCs w:val="32"/>
        </w:rPr>
      </w:pPr>
    </w:p>
    <w:p w14:paraId="6A6EDBCE" w14:textId="0E729B8C" w:rsidR="00C955C1" w:rsidRPr="00187C52" w:rsidRDefault="00C955C1" w:rsidP="00187C52">
      <w:pPr>
        <w:spacing w:after="0"/>
        <w:jc w:val="center"/>
        <w:rPr>
          <w:rFonts w:ascii="Gotham Black" w:hAnsi="Gotham Black"/>
          <w:sz w:val="32"/>
          <w:szCs w:val="32"/>
        </w:rPr>
      </w:pPr>
      <w:r w:rsidRPr="00187C52">
        <w:rPr>
          <w:rFonts w:ascii="Gotham Black" w:hAnsi="Gotham Black"/>
          <w:sz w:val="32"/>
          <w:szCs w:val="32"/>
        </w:rPr>
        <w:t>Standardized Central Committee Report</w:t>
      </w:r>
    </w:p>
    <w:p w14:paraId="39F36127" w14:textId="77777777" w:rsidR="00C955C1" w:rsidRPr="00187C52" w:rsidRDefault="002935B4" w:rsidP="00C955C1">
      <w:pPr>
        <w:jc w:val="center"/>
        <w:rPr>
          <w:rFonts w:ascii="Gotham Book" w:hAnsi="Gotham Book"/>
          <w:b/>
          <w:bCs/>
          <w:sz w:val="32"/>
          <w:szCs w:val="32"/>
        </w:rPr>
      </w:pPr>
      <w:r w:rsidRPr="00187C52">
        <w:rPr>
          <w:rFonts w:ascii="Gotham Book" w:hAnsi="Gotham Book"/>
          <w:b/>
          <w:bCs/>
          <w:sz w:val="32"/>
          <w:szCs w:val="32"/>
        </w:rPr>
        <w:t>Leadership</w:t>
      </w:r>
    </w:p>
    <w:p w14:paraId="48E2DD8C" w14:textId="77777777" w:rsidR="002935B4" w:rsidRPr="00187C52" w:rsidRDefault="002935B4" w:rsidP="00C955C1">
      <w:pPr>
        <w:jc w:val="center"/>
        <w:rPr>
          <w:rFonts w:ascii="Gotham Book" w:hAnsi="Gotham Book"/>
        </w:rPr>
      </w:pPr>
      <w:r w:rsidRPr="00187C52">
        <w:rPr>
          <w:rFonts w:ascii="Gotham Book" w:hAnsi="Gotham Book"/>
        </w:rPr>
        <w:t>Fundraising</w:t>
      </w:r>
    </w:p>
    <w:p w14:paraId="425A2F88" w14:textId="51CF308A" w:rsidR="002935B4" w:rsidRPr="00187C52" w:rsidRDefault="002935B4" w:rsidP="002935B4">
      <w:pPr>
        <w:rPr>
          <w:rFonts w:ascii="Gotham Book" w:hAnsi="Gotham Book"/>
        </w:rPr>
      </w:pPr>
      <w:r w:rsidRPr="00187C52">
        <w:rPr>
          <w:rFonts w:ascii="Gotham Book" w:hAnsi="Gotham Book"/>
        </w:rPr>
        <w:t>Incoming funds:</w:t>
      </w:r>
      <w:r w:rsidR="005C1024" w:rsidRPr="00187C52">
        <w:rPr>
          <w:rFonts w:ascii="Gotham Book" w:hAnsi="Gotham Book"/>
        </w:rPr>
        <w:t xml:space="preserve"> </w:t>
      </w:r>
      <w:permStart w:id="654601307" w:edGrp="everyone"/>
      <w:permEnd w:id="654601307"/>
    </w:p>
    <w:p w14:paraId="18DE4EEC" w14:textId="7C260844" w:rsidR="002935B4" w:rsidRPr="00187C52" w:rsidRDefault="002935B4" w:rsidP="002935B4">
      <w:pPr>
        <w:jc w:val="both"/>
        <w:rPr>
          <w:rFonts w:ascii="Gotham Book" w:hAnsi="Gotham Book"/>
        </w:rPr>
      </w:pPr>
      <w:r w:rsidRPr="00187C52">
        <w:rPr>
          <w:rFonts w:ascii="Gotham Book" w:hAnsi="Gotham Book"/>
        </w:rPr>
        <w:t>Call time/hours:</w:t>
      </w:r>
      <w:r w:rsidR="005C1024" w:rsidRPr="00187C52">
        <w:rPr>
          <w:rFonts w:ascii="Gotham Book" w:hAnsi="Gotham Book"/>
        </w:rPr>
        <w:t xml:space="preserve"> </w:t>
      </w:r>
      <w:permStart w:id="1761106455" w:edGrp="everyone"/>
      <w:permEnd w:id="1761106455"/>
    </w:p>
    <w:p w14:paraId="789F385A" w14:textId="77777777" w:rsidR="00C955C1" w:rsidRPr="00187C52" w:rsidRDefault="00C955C1" w:rsidP="00C955C1">
      <w:pPr>
        <w:jc w:val="center"/>
        <w:rPr>
          <w:rFonts w:ascii="Gotham Book" w:hAnsi="Gotham Book"/>
        </w:rPr>
      </w:pPr>
    </w:p>
    <w:p w14:paraId="0F41CCA9" w14:textId="77777777" w:rsidR="00C955C1" w:rsidRPr="00187C52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187C52">
        <w:rPr>
          <w:rFonts w:ascii="Gotham Book" w:hAnsi="Gotham Book"/>
          <w:b/>
          <w:u w:val="single"/>
        </w:rPr>
        <w:t xml:space="preserve">Events Since Last Meeting </w:t>
      </w:r>
    </w:p>
    <w:p w14:paraId="6A551B86" w14:textId="3B4DF22B" w:rsidR="005F7C45" w:rsidRPr="00187C52" w:rsidRDefault="005F7C45" w:rsidP="005F7C45">
      <w:pPr>
        <w:rPr>
          <w:rFonts w:ascii="Gotham Book" w:hAnsi="Gotham Book"/>
        </w:rPr>
      </w:pPr>
      <w:r w:rsidRPr="00187C52">
        <w:rPr>
          <w:rFonts w:ascii="Gotham Book" w:hAnsi="Gotham Book"/>
        </w:rPr>
        <w:t>Examples: Voter’s Registration</w:t>
      </w:r>
      <w:r w:rsidR="005C1024" w:rsidRPr="00187C52">
        <w:rPr>
          <w:rFonts w:ascii="Gotham Book" w:hAnsi="Gotham Book"/>
        </w:rPr>
        <w:t xml:space="preserve"> </w:t>
      </w:r>
      <w:permStart w:id="2038249551" w:edGrp="everyone"/>
      <w:permEnd w:id="2038249551"/>
    </w:p>
    <w:p w14:paraId="5E0DE35B" w14:textId="02DF1B30" w:rsidR="005F7C45" w:rsidRPr="00187C52" w:rsidRDefault="005F7C45" w:rsidP="005F7C45">
      <w:pPr>
        <w:rPr>
          <w:rFonts w:ascii="Gotham Book" w:hAnsi="Gotham Book"/>
        </w:rPr>
      </w:pPr>
      <w:r w:rsidRPr="00187C52">
        <w:rPr>
          <w:rFonts w:ascii="Gotham Book" w:hAnsi="Gotham Book"/>
        </w:rPr>
        <w:t>Fundraiser</w:t>
      </w:r>
      <w:r w:rsidR="005C1024" w:rsidRPr="00187C52">
        <w:rPr>
          <w:rFonts w:ascii="Gotham Book" w:hAnsi="Gotham Book"/>
        </w:rPr>
        <w:t xml:space="preserve"> </w:t>
      </w:r>
      <w:permStart w:id="29049890" w:edGrp="everyone"/>
      <w:permEnd w:id="29049890"/>
    </w:p>
    <w:p w14:paraId="55D807AD" w14:textId="22167EBA" w:rsidR="005F7C45" w:rsidRPr="00187C52" w:rsidRDefault="005F7C45" w:rsidP="005F7C45">
      <w:pPr>
        <w:rPr>
          <w:rFonts w:ascii="Gotham Book" w:hAnsi="Gotham Book"/>
        </w:rPr>
      </w:pPr>
      <w:r w:rsidRPr="00187C52">
        <w:rPr>
          <w:rFonts w:ascii="Gotham Book" w:hAnsi="Gotham Book"/>
        </w:rPr>
        <w:t>Forum/Education</w:t>
      </w:r>
      <w:r w:rsidR="005C1024" w:rsidRPr="00187C52">
        <w:rPr>
          <w:rFonts w:ascii="Gotham Book" w:hAnsi="Gotham Book"/>
        </w:rPr>
        <w:t xml:space="preserve"> </w:t>
      </w:r>
      <w:permStart w:id="1686983687" w:edGrp="everyone"/>
      <w:permEnd w:id="1686983687"/>
    </w:p>
    <w:p w14:paraId="5AAB0D98" w14:textId="77777777" w:rsidR="005F7C45" w:rsidRPr="00187C52" w:rsidRDefault="005F7C45" w:rsidP="005F7C45">
      <w:pPr>
        <w:jc w:val="center"/>
        <w:rPr>
          <w:rFonts w:ascii="Gotham Book" w:hAnsi="Gotham Book"/>
          <w:b/>
          <w:u w:val="single"/>
        </w:rPr>
      </w:pPr>
      <w:bookmarkStart w:id="0" w:name="_GoBack"/>
      <w:bookmarkEnd w:id="0"/>
      <w:r w:rsidRPr="00187C52">
        <w:rPr>
          <w:rFonts w:ascii="Gotham Book" w:hAnsi="Gotham Book"/>
          <w:b/>
          <w:u w:val="single"/>
        </w:rPr>
        <w:t>Upcoming Events</w:t>
      </w:r>
    </w:p>
    <w:p w14:paraId="6F35649F" w14:textId="4240606C" w:rsidR="005F7C45" w:rsidRPr="00187C52" w:rsidRDefault="005F7C45" w:rsidP="005F7C45">
      <w:pPr>
        <w:rPr>
          <w:rFonts w:ascii="Gotham Book" w:hAnsi="Gotham Book"/>
        </w:rPr>
      </w:pPr>
      <w:r w:rsidRPr="00187C52">
        <w:rPr>
          <w:rFonts w:ascii="Gotham Book" w:hAnsi="Gotham Book"/>
        </w:rPr>
        <w:t>See Above</w:t>
      </w:r>
      <w:r w:rsidR="005C1024" w:rsidRPr="00187C52">
        <w:rPr>
          <w:rFonts w:ascii="Gotham Book" w:hAnsi="Gotham Book"/>
        </w:rPr>
        <w:t xml:space="preserve"> </w:t>
      </w:r>
      <w:permStart w:id="1896168127" w:edGrp="everyone"/>
      <w:permEnd w:id="1896168127"/>
    </w:p>
    <w:p w14:paraId="6E6210E2" w14:textId="77777777" w:rsidR="005F7C45" w:rsidRPr="00187C52" w:rsidRDefault="005F7C45" w:rsidP="005F7C45">
      <w:pPr>
        <w:rPr>
          <w:rFonts w:ascii="Gotham Book" w:hAnsi="Gotham Book"/>
        </w:rPr>
      </w:pPr>
    </w:p>
    <w:p w14:paraId="432EA84F" w14:textId="77777777" w:rsidR="005F7C45" w:rsidRPr="00187C52" w:rsidRDefault="005F7C45" w:rsidP="005F7C45">
      <w:pPr>
        <w:jc w:val="center"/>
        <w:rPr>
          <w:rFonts w:ascii="Gotham Book" w:hAnsi="Gotham Book"/>
          <w:b/>
          <w:u w:val="single"/>
        </w:rPr>
      </w:pPr>
      <w:r w:rsidRPr="00187C52">
        <w:rPr>
          <w:rFonts w:ascii="Gotham Book" w:hAnsi="Gotham Book"/>
          <w:b/>
          <w:u w:val="single"/>
        </w:rPr>
        <w:t xml:space="preserve">Media Appearances </w:t>
      </w:r>
    </w:p>
    <w:p w14:paraId="6FFBC26D" w14:textId="77777777" w:rsidR="00DD2763" w:rsidRPr="00187C52" w:rsidRDefault="00DD2763" w:rsidP="005F7C45">
      <w:pPr>
        <w:jc w:val="center"/>
        <w:rPr>
          <w:rFonts w:ascii="Gotham Book" w:hAnsi="Gotham Book"/>
          <w:b/>
          <w:u w:val="single"/>
        </w:rPr>
      </w:pPr>
      <w:permStart w:id="1355426423" w:edGrp="everyone"/>
      <w:permEnd w:id="1355426423"/>
    </w:p>
    <w:p w14:paraId="285EC6BC" w14:textId="77777777" w:rsidR="00DD2763" w:rsidRPr="00187C52" w:rsidRDefault="00DD2763" w:rsidP="005F7C45">
      <w:pPr>
        <w:jc w:val="center"/>
        <w:rPr>
          <w:rFonts w:ascii="Gotham Book" w:hAnsi="Gotham Book"/>
          <w:b/>
          <w:u w:val="single"/>
        </w:rPr>
      </w:pPr>
      <w:r w:rsidRPr="00187C52">
        <w:rPr>
          <w:rFonts w:ascii="Gotham Book" w:hAnsi="Gotham Book"/>
          <w:b/>
          <w:u w:val="single"/>
        </w:rPr>
        <w:t xml:space="preserve">Candidates Identifi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2763" w:rsidRPr="00187C52" w14:paraId="380A44E5" w14:textId="77777777" w:rsidTr="00DD2763">
        <w:tc>
          <w:tcPr>
            <w:tcW w:w="3116" w:type="dxa"/>
          </w:tcPr>
          <w:p w14:paraId="56FAECF1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r w:rsidRPr="00187C52">
              <w:rPr>
                <w:rFonts w:ascii="Gotham Book" w:hAnsi="Gotham Book"/>
              </w:rPr>
              <w:t>Candidate</w:t>
            </w:r>
          </w:p>
        </w:tc>
        <w:tc>
          <w:tcPr>
            <w:tcW w:w="3117" w:type="dxa"/>
          </w:tcPr>
          <w:p w14:paraId="7360C0CD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r w:rsidRPr="00187C52">
              <w:rPr>
                <w:rFonts w:ascii="Gotham Book" w:hAnsi="Gotham Book"/>
              </w:rPr>
              <w:t>County</w:t>
            </w:r>
          </w:p>
        </w:tc>
        <w:tc>
          <w:tcPr>
            <w:tcW w:w="3117" w:type="dxa"/>
          </w:tcPr>
          <w:p w14:paraId="61D15DD9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r w:rsidRPr="00187C52">
              <w:rPr>
                <w:rFonts w:ascii="Gotham Book" w:hAnsi="Gotham Book"/>
              </w:rPr>
              <w:t>Office</w:t>
            </w:r>
          </w:p>
        </w:tc>
      </w:tr>
      <w:tr w:rsidR="00DD2763" w:rsidRPr="00187C52" w14:paraId="7B1FDFE5" w14:textId="77777777" w:rsidTr="00DD2763">
        <w:tc>
          <w:tcPr>
            <w:tcW w:w="3116" w:type="dxa"/>
          </w:tcPr>
          <w:p w14:paraId="7D01D0B7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931075751" w:edGrp="everyone" w:colFirst="0" w:colLast="0"/>
            <w:permStart w:id="1691040794" w:edGrp="everyone" w:colFirst="1" w:colLast="1"/>
            <w:permStart w:id="325976090" w:edGrp="everyone" w:colFirst="2" w:colLast="2"/>
          </w:p>
        </w:tc>
        <w:tc>
          <w:tcPr>
            <w:tcW w:w="3117" w:type="dxa"/>
          </w:tcPr>
          <w:p w14:paraId="49B10047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2664911D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30E5998C" w14:textId="77777777" w:rsidTr="00DD2763">
        <w:tc>
          <w:tcPr>
            <w:tcW w:w="3116" w:type="dxa"/>
          </w:tcPr>
          <w:p w14:paraId="10DD56A5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647826589" w:edGrp="everyone" w:colFirst="0" w:colLast="0"/>
            <w:permStart w:id="1670843121" w:edGrp="everyone" w:colFirst="1" w:colLast="1"/>
            <w:permStart w:id="755854664" w:edGrp="everyone" w:colFirst="2" w:colLast="2"/>
            <w:permEnd w:id="931075751"/>
            <w:permEnd w:id="1691040794"/>
            <w:permEnd w:id="325976090"/>
          </w:p>
        </w:tc>
        <w:tc>
          <w:tcPr>
            <w:tcW w:w="3117" w:type="dxa"/>
          </w:tcPr>
          <w:p w14:paraId="1651B490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5788A9C4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2F912869" w14:textId="77777777" w:rsidTr="00DD2763">
        <w:tc>
          <w:tcPr>
            <w:tcW w:w="3116" w:type="dxa"/>
          </w:tcPr>
          <w:p w14:paraId="7340656D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290422278" w:edGrp="everyone" w:colFirst="0" w:colLast="0"/>
            <w:permStart w:id="1013851322" w:edGrp="everyone" w:colFirst="1" w:colLast="1"/>
            <w:permStart w:id="799347730" w:edGrp="everyone" w:colFirst="2" w:colLast="2"/>
            <w:permEnd w:id="647826589"/>
            <w:permEnd w:id="1670843121"/>
            <w:permEnd w:id="755854664"/>
          </w:p>
        </w:tc>
        <w:tc>
          <w:tcPr>
            <w:tcW w:w="3117" w:type="dxa"/>
          </w:tcPr>
          <w:p w14:paraId="087FF113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2F501DBA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4545981F" w14:textId="77777777" w:rsidTr="00DD2763">
        <w:tc>
          <w:tcPr>
            <w:tcW w:w="3116" w:type="dxa"/>
          </w:tcPr>
          <w:p w14:paraId="6EC814B1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1773143092" w:edGrp="everyone" w:colFirst="0" w:colLast="0"/>
            <w:permStart w:id="1498244027" w:edGrp="everyone" w:colFirst="1" w:colLast="1"/>
            <w:permStart w:id="1911040145" w:edGrp="everyone" w:colFirst="2" w:colLast="2"/>
            <w:permEnd w:id="290422278"/>
            <w:permEnd w:id="1013851322"/>
            <w:permEnd w:id="799347730"/>
          </w:p>
        </w:tc>
        <w:tc>
          <w:tcPr>
            <w:tcW w:w="3117" w:type="dxa"/>
          </w:tcPr>
          <w:p w14:paraId="0CCEAE42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6FFFD970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4768CAD5" w14:textId="77777777" w:rsidTr="00DD2763">
        <w:tc>
          <w:tcPr>
            <w:tcW w:w="3116" w:type="dxa"/>
          </w:tcPr>
          <w:p w14:paraId="19E9AF9C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413077905" w:edGrp="everyone" w:colFirst="0" w:colLast="0"/>
            <w:permStart w:id="226246990" w:edGrp="everyone" w:colFirst="1" w:colLast="1"/>
            <w:permStart w:id="1140457683" w:edGrp="everyone" w:colFirst="2" w:colLast="2"/>
            <w:permEnd w:id="1773143092"/>
            <w:permEnd w:id="1498244027"/>
            <w:permEnd w:id="1911040145"/>
          </w:p>
        </w:tc>
        <w:tc>
          <w:tcPr>
            <w:tcW w:w="3117" w:type="dxa"/>
          </w:tcPr>
          <w:p w14:paraId="3502BF0D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45682539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7E7DAC3A" w14:textId="77777777" w:rsidTr="00DD2763">
        <w:tc>
          <w:tcPr>
            <w:tcW w:w="3116" w:type="dxa"/>
          </w:tcPr>
          <w:p w14:paraId="1A3A2007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1984134942" w:edGrp="everyone" w:colFirst="0" w:colLast="0"/>
            <w:permStart w:id="780155264" w:edGrp="everyone" w:colFirst="1" w:colLast="1"/>
            <w:permStart w:id="1868178613" w:edGrp="everyone" w:colFirst="2" w:colLast="2"/>
            <w:permEnd w:id="413077905"/>
            <w:permEnd w:id="226246990"/>
            <w:permEnd w:id="1140457683"/>
          </w:p>
        </w:tc>
        <w:tc>
          <w:tcPr>
            <w:tcW w:w="3117" w:type="dxa"/>
          </w:tcPr>
          <w:p w14:paraId="42EB6D6E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5CD1FA56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tr w:rsidR="00DD2763" w:rsidRPr="00187C52" w14:paraId="4F353E46" w14:textId="77777777" w:rsidTr="00DD2763">
        <w:tc>
          <w:tcPr>
            <w:tcW w:w="3116" w:type="dxa"/>
          </w:tcPr>
          <w:p w14:paraId="364517FE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  <w:permStart w:id="595798105" w:edGrp="everyone" w:colFirst="0" w:colLast="0"/>
            <w:permStart w:id="192679022" w:edGrp="everyone" w:colFirst="1" w:colLast="1"/>
            <w:permStart w:id="465720402" w:edGrp="everyone" w:colFirst="2" w:colLast="2"/>
            <w:permEnd w:id="1984134942"/>
            <w:permEnd w:id="780155264"/>
            <w:permEnd w:id="1868178613"/>
          </w:p>
        </w:tc>
        <w:tc>
          <w:tcPr>
            <w:tcW w:w="3117" w:type="dxa"/>
          </w:tcPr>
          <w:p w14:paraId="13B64CE8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  <w:tc>
          <w:tcPr>
            <w:tcW w:w="3117" w:type="dxa"/>
          </w:tcPr>
          <w:p w14:paraId="53B12DC2" w14:textId="77777777" w:rsidR="00DD2763" w:rsidRPr="00187C52" w:rsidRDefault="00DD2763" w:rsidP="005F7C45">
            <w:pPr>
              <w:jc w:val="center"/>
              <w:rPr>
                <w:rFonts w:ascii="Gotham Book" w:hAnsi="Gotham Book"/>
              </w:rPr>
            </w:pPr>
          </w:p>
        </w:tc>
      </w:tr>
      <w:permEnd w:id="595798105"/>
      <w:permEnd w:id="192679022"/>
      <w:permEnd w:id="465720402"/>
    </w:tbl>
    <w:p w14:paraId="48A2D241" w14:textId="77777777" w:rsidR="00B85D05" w:rsidRPr="00187C52" w:rsidRDefault="00B85D05" w:rsidP="005F7C45">
      <w:pPr>
        <w:jc w:val="center"/>
        <w:rPr>
          <w:rFonts w:ascii="Gotham Book" w:hAnsi="Gotham Book"/>
          <w:b/>
          <w:u w:val="single"/>
        </w:rPr>
      </w:pPr>
    </w:p>
    <w:p w14:paraId="2968E4C0" w14:textId="16E793C6" w:rsidR="005F7C45" w:rsidRPr="00187C52" w:rsidRDefault="005F7C45" w:rsidP="00C955C1">
      <w:pPr>
        <w:jc w:val="center"/>
        <w:rPr>
          <w:rFonts w:ascii="Gotham Book" w:hAnsi="Gotham Book"/>
          <w:b/>
          <w:u w:val="single"/>
        </w:rPr>
      </w:pPr>
      <w:r w:rsidRPr="00187C52">
        <w:rPr>
          <w:rFonts w:ascii="Gotham Book" w:hAnsi="Gotham Book"/>
          <w:b/>
          <w:u w:val="single"/>
        </w:rPr>
        <w:t>Wins</w:t>
      </w:r>
      <w:r w:rsidR="00B85D05" w:rsidRPr="00187C52">
        <w:rPr>
          <w:rFonts w:ascii="Gotham Book" w:hAnsi="Gotham Book"/>
          <w:b/>
          <w:u w:val="single"/>
        </w:rPr>
        <w:t>/</w:t>
      </w:r>
      <w:r w:rsidRPr="00187C52">
        <w:rPr>
          <w:rFonts w:ascii="Gotham Book" w:hAnsi="Gotham Book"/>
          <w:b/>
          <w:u w:val="single"/>
        </w:rPr>
        <w:t>Challenges</w:t>
      </w:r>
    </w:p>
    <w:p w14:paraId="4D1CD23E" w14:textId="77777777" w:rsidR="005C1024" w:rsidRDefault="005C1024" w:rsidP="00C955C1">
      <w:pPr>
        <w:jc w:val="center"/>
      </w:pPr>
      <w:permStart w:id="1056138681" w:edGrp="everyone"/>
      <w:permEnd w:id="1056138681"/>
    </w:p>
    <w:sectPr w:rsidR="005C1024" w:rsidSect="00B85D05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64D7E" w14:textId="77777777" w:rsidR="001954E9" w:rsidRDefault="001954E9" w:rsidP="00187C52">
      <w:r>
        <w:separator/>
      </w:r>
    </w:p>
  </w:endnote>
  <w:endnote w:type="continuationSeparator" w:id="0">
    <w:p w14:paraId="3C604CEF" w14:textId="77777777" w:rsidR="001954E9" w:rsidRDefault="001954E9" w:rsidP="00187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lack">
    <w:panose1 w:val="02000603040000020004"/>
    <w:charset w:val="00"/>
    <w:family w:val="auto"/>
    <w:pitch w:val="variable"/>
    <w:sig w:usb0="20000087" w:usb1="00000000" w:usb2="00000000" w:usb3="00000000" w:csb0="0000011B" w:csb1="00000000"/>
  </w:font>
  <w:font w:name="Gotham Narrow Book"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A21F2" w14:textId="2C4F0759" w:rsidR="00187C52" w:rsidRDefault="00187C52">
    <w:pPr>
      <w:pStyle w:val="Foot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6F81D01" wp14:editId="52080D7C">
              <wp:simplePos x="0" y="0"/>
              <wp:positionH relativeFrom="column">
                <wp:posOffset>66675</wp:posOffset>
              </wp:positionH>
              <wp:positionV relativeFrom="paragraph">
                <wp:posOffset>-229235</wp:posOffset>
              </wp:positionV>
              <wp:extent cx="6321425" cy="509270"/>
              <wp:effectExtent l="0" t="0" r="22225" b="508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1425" cy="509270"/>
                        <a:chOff x="0" y="0"/>
                        <a:chExt cx="6321425" cy="509368"/>
                      </a:xfrm>
                    </wpg:grpSpPr>
                    <wpg:grpSp>
                      <wpg:cNvPr id="2" name="Group 2"/>
                      <wpg:cNvGrpSpPr/>
                      <wpg:grpSpPr>
                        <a:xfrm>
                          <a:off x="0" y="0"/>
                          <a:ext cx="6321425" cy="334059"/>
                          <a:chOff x="0" y="0"/>
                          <a:chExt cx="6321425" cy="334059"/>
                        </a:xfrm>
                      </wpg:grpSpPr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5846" y="52754"/>
                            <a:ext cx="5961184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58B22E" w14:textId="77777777" w:rsidR="00187C52" w:rsidRDefault="00187C52" w:rsidP="00187C52">
                              <w:pPr>
                                <w:spacing w:after="0" w:line="240" w:lineRule="auto"/>
                                <w:jc w:val="center"/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Gotham Narrow Book" w:hAnsi="Gotham Narrow Book" w:cs="Arial"/>
                                  <w:color w:val="0070A8"/>
                                  <w:sz w:val="18"/>
                                  <w:szCs w:val="18"/>
                                </w:rPr>
                                <w:t>3700 N CLASSEN BLVD., SUITE 100 OKLAHOMA CITY, OK 73118  |  (405) 427-3366  |  OKDEMOCRATS.OR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0" y="0"/>
                            <a:ext cx="6321425" cy="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rgbClr val="0070A8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grp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813539" y="219808"/>
                          <a:ext cx="694055" cy="2895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6F81D01" id="Group 1" o:spid="_x0000_s1026" style="position:absolute;margin-left:5.25pt;margin-top:-18.05pt;width:497.75pt;height:40.1pt;z-index:251661312" coordsize="63214,5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">
              <v:group id="Group 2" o:spid="_x0000_s1027" style="position:absolute;width:63214;height:3340" coordsize="63214,3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758;top:527;width:59612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0B58B22E" w14:textId="77777777" w:rsidR="00187C52" w:rsidRDefault="00187C52" w:rsidP="00187C52">
                        <w:pPr>
                          <w:spacing w:after="0" w:line="240" w:lineRule="auto"/>
                          <w:jc w:val="center"/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</w:pPr>
                        <w:r>
                          <w:rPr>
                            <w:rFonts w:ascii="Gotham Narrow Book" w:hAnsi="Gotham Narrow Book" w:cs="Arial"/>
                            <w:color w:val="0070A8"/>
                            <w:sz w:val="18"/>
                            <w:szCs w:val="18"/>
                          </w:rPr>
                          <w:t>3700 N CLASSEN BLVD., SUITE 100 OKLAHOMA CITY, OK 73118  |  (405) 427-3366  |  OKDEMOCRATS.ORG</w:t>
                        </w:r>
                      </w:p>
                    </w:txbxContent>
                  </v:textbox>
                </v:shape>
                <v:line id="Straight Connector 4" o:spid="_x0000_s1029" style="position:absolute;visibility:visible;mso-wrap-style:square" from="0,0" to="6321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" strokecolor="#0070a8" strokeweight="1.5pt">
                  <v:stroke joinstyle="miter"/>
                </v:lin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30" type="#_x0000_t75" style="position:absolute;left:28135;top:2198;width:6940;height:2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">
                <v:imagedata r:id="rId2" o:title="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468AE8" w14:textId="77777777" w:rsidR="001954E9" w:rsidRDefault="001954E9" w:rsidP="00187C52">
      <w:r>
        <w:separator/>
      </w:r>
    </w:p>
  </w:footnote>
  <w:footnote w:type="continuationSeparator" w:id="0">
    <w:p w14:paraId="434ACE28" w14:textId="77777777" w:rsidR="001954E9" w:rsidRDefault="001954E9" w:rsidP="00187C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E1193"/>
    <w:multiLevelType w:val="hybridMultilevel"/>
    <w:tmpl w:val="DDF48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01288"/>
    <w:multiLevelType w:val="hybridMultilevel"/>
    <w:tmpl w:val="3916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DGzNDQ0szAwtzBW0lEKTi0uzszPAykwqgUAItMBSSwAAAA="/>
  </w:docVars>
  <w:rsids>
    <w:rsidRoot w:val="00C955C1"/>
    <w:rsid w:val="00014F09"/>
    <w:rsid w:val="00187C52"/>
    <w:rsid w:val="001954E9"/>
    <w:rsid w:val="002935B4"/>
    <w:rsid w:val="002C28E5"/>
    <w:rsid w:val="0059013D"/>
    <w:rsid w:val="005C1024"/>
    <w:rsid w:val="005F7C45"/>
    <w:rsid w:val="00793DA5"/>
    <w:rsid w:val="00A84904"/>
    <w:rsid w:val="00B85D05"/>
    <w:rsid w:val="00C955C1"/>
    <w:rsid w:val="00DD2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66824"/>
  <w15:chartTrackingRefBased/>
  <w15:docId w15:val="{9D761503-CDFB-4487-8477-759248E9B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5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55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01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13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C52"/>
  </w:style>
  <w:style w:type="paragraph" w:styleId="Footer">
    <w:name w:val="footer"/>
    <w:basedOn w:val="Normal"/>
    <w:link w:val="FooterChar"/>
    <w:uiPriority w:val="99"/>
    <w:unhideWhenUsed/>
    <w:rsid w:val="001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C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GT.NET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Angela Allmond</cp:lastModifiedBy>
  <cp:revision>3</cp:revision>
  <cp:lastPrinted>2019-05-19T01:17:00Z</cp:lastPrinted>
  <dcterms:created xsi:type="dcterms:W3CDTF">2019-08-06T17:07:00Z</dcterms:created>
  <dcterms:modified xsi:type="dcterms:W3CDTF">2019-08-06T19:38:00Z</dcterms:modified>
</cp:coreProperties>
</file>